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A0CF228" w14:textId="2206488E" w:rsidR="00B84A3A" w:rsidRPr="00770F06" w:rsidRDefault="00FF0290" w:rsidP="00770F06">
      <w:pPr>
        <w:spacing w:before="100" w:beforeAutospacing="1" w:after="100" w:afterAutospacing="1"/>
        <w:rPr>
          <w:sz w:val="24"/>
          <w:szCs w:val="24"/>
        </w:rPr>
      </w:pPr>
      <w:r w:rsidRPr="00770F06">
        <w:rPr>
          <w:sz w:val="24"/>
          <w:szCs w:val="24"/>
        </w:rPr>
        <w:t xml:space="preserve">You authorize regularly scheduled charges to your credit card. You will be charged the amount indicated below each billing period. A receipt for each payment will be provided to you and the charge will appear on your credit card statement. You agree that no </w:t>
      </w:r>
      <w:r w:rsidR="008A5FFC" w:rsidRPr="00770F06">
        <w:rPr>
          <w:sz w:val="24"/>
          <w:szCs w:val="24"/>
        </w:rPr>
        <w:t>prior notification</w:t>
      </w:r>
      <w:r w:rsidRPr="00770F06">
        <w:rPr>
          <w:sz w:val="24"/>
          <w:szCs w:val="24"/>
        </w:rPr>
        <w:t xml:space="preserve"> will be provided unless the date or amount changes, in which case you will receive notice from us at least 10 days prior to the payment being collected.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4DB2A1C7" w14:textId="2807D652" w:rsidR="00B84A3A" w:rsidRPr="00770F06" w:rsidRDefault="00984F86" w:rsidP="001972A1">
      <w:pPr>
        <w:pStyle w:val="NoSpacing"/>
        <w:rPr>
          <w:sz w:val="28"/>
        </w:rPr>
      </w:pPr>
      <w:r w:rsidRPr="00770F06">
        <w:t>I,</w:t>
      </w:r>
      <w:r w:rsidR="00A2328A">
        <w:t>________________</w:t>
      </w:r>
      <w:r w:rsidR="00F52308" w:rsidRPr="00770F06">
        <w:t xml:space="preserve"> </w:t>
      </w:r>
      <w:r w:rsidRPr="00770F06">
        <w:t>,</w:t>
      </w:r>
      <w:r w:rsidRPr="00770F06">
        <w:rPr>
          <w:spacing w:val="-19"/>
        </w:rPr>
        <w:t xml:space="preserve"> </w:t>
      </w:r>
      <w:r w:rsidRPr="00770F06">
        <w:t xml:space="preserve">authorize </w:t>
      </w:r>
      <w:r w:rsidR="00A5431C">
        <w:t>J2 Bookkeeping</w:t>
      </w:r>
      <w:r w:rsidRPr="00770F06">
        <w:t xml:space="preserve"> to</w:t>
      </w:r>
      <w:r w:rsidRPr="00770F06">
        <w:rPr>
          <w:spacing w:val="-20"/>
        </w:rPr>
        <w:t xml:space="preserve"> </w:t>
      </w:r>
      <w:r w:rsidRPr="00770F06">
        <w:t>charge</w:t>
      </w:r>
      <w:r w:rsidRPr="00770F06">
        <w:rPr>
          <w:spacing w:val="-20"/>
        </w:rPr>
        <w:t xml:space="preserve"> </w:t>
      </w:r>
      <w:r w:rsidRPr="00770F06">
        <w:t>my</w:t>
      </w:r>
      <w:r w:rsidRPr="00770F06">
        <w:rPr>
          <w:spacing w:val="-20"/>
        </w:rPr>
        <w:t xml:space="preserve"> </w:t>
      </w:r>
      <w:r w:rsidRPr="00770F06">
        <w:t>credit</w:t>
      </w:r>
      <w:r w:rsidRPr="00770F06">
        <w:rPr>
          <w:spacing w:val="-20"/>
        </w:rPr>
        <w:t xml:space="preserve"> </w:t>
      </w:r>
      <w:r w:rsidRPr="00770F06">
        <w:t>card indicated below for</w:t>
      </w:r>
      <w:r w:rsidR="0067641F" w:rsidRPr="00770F06">
        <w:t xml:space="preserve"> accountin</w:t>
      </w:r>
      <w:r w:rsidR="00F11F6E">
        <w:t xml:space="preserve">g </w:t>
      </w:r>
      <w:r w:rsidR="00C011C9">
        <w:t>services.</w:t>
      </w:r>
      <w:r w:rsidR="00C011C9">
        <w:br/>
        <w:t xml:space="preserve">I authorize a recurring charge of $305 monthly for </w:t>
      </w:r>
      <w:r w:rsidR="001972A1">
        <w:t>bookkeeping monthly services and monthly payroll services.</w:t>
      </w:r>
      <w:r w:rsidR="00F11F6E">
        <w:br/>
      </w:r>
      <w:r w:rsidR="00F11F6E">
        <w:br/>
      </w: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23488C1F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  <w:r w:rsidR="00EE3B46" w:rsidRPr="00770F06">
              <w:rPr>
                <w:rFonts w:ascii="Arial Unicode MS" w:hAnsi="Arial Unicode MS"/>
                <w:sz w:val="24"/>
              </w:rPr>
              <w:t>☐</w:t>
            </w:r>
            <w:r w:rsidR="00EE3B46" w:rsidRPr="00770F06">
              <w:rPr>
                <w:rFonts w:ascii="Arial Unicode MS" w:hAnsi="Arial Unicode MS"/>
                <w:spacing w:val="-44"/>
                <w:sz w:val="24"/>
              </w:rPr>
              <w:t xml:space="preserve"> </w:t>
            </w:r>
            <w:r w:rsidR="00EE3B46" w:rsidRPr="00770F06">
              <w:rPr>
                <w:sz w:val="24"/>
              </w:rPr>
              <w:t>VISA</w:t>
            </w:r>
            <w:r w:rsidR="00EE3B46"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18"/>
                <w:sz w:val="24"/>
              </w:rPr>
              <w:t xml:space="preserve"> </w:t>
            </w:r>
            <w:r w:rsidRPr="00770F06">
              <w:rPr>
                <w:sz w:val="24"/>
              </w:rPr>
              <w:t>MasterCard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23"/>
                <w:sz w:val="24"/>
              </w:rPr>
              <w:t xml:space="preserve"> </w:t>
            </w:r>
            <w:r w:rsidRPr="00770F06">
              <w:rPr>
                <w:sz w:val="24"/>
              </w:rPr>
              <w:t>Discover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AMEX</w:t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</w:t>
            </w:r>
            <w:proofErr w:type="spellStart"/>
            <w:r w:rsidRPr="00770F06">
              <w:rPr>
                <w:sz w:val="24"/>
              </w:rPr>
              <w:t>yy</w:t>
            </w:r>
            <w:proofErr w:type="spellEnd"/>
            <w:r w:rsidRPr="00770F06">
              <w:rPr>
                <w:sz w:val="24"/>
              </w:rPr>
              <w:t>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6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FB176" w14:textId="77777777" w:rsidR="009D6911" w:rsidRDefault="009D6911" w:rsidP="00E54BCC">
      <w:r>
        <w:separator/>
      </w:r>
    </w:p>
  </w:endnote>
  <w:endnote w:type="continuationSeparator" w:id="0">
    <w:p w14:paraId="0FE78F87" w14:textId="77777777" w:rsidR="009D6911" w:rsidRDefault="009D6911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8670B" w14:textId="77777777" w:rsidR="009D6911" w:rsidRDefault="009D6911" w:rsidP="00E54BCC">
      <w:r>
        <w:separator/>
      </w:r>
    </w:p>
  </w:footnote>
  <w:footnote w:type="continuationSeparator" w:id="0">
    <w:p w14:paraId="45B1E491" w14:textId="77777777" w:rsidR="009D6911" w:rsidRDefault="009D6911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1B6574D7">
          <wp:simplePos x="0" y="0"/>
          <wp:positionH relativeFrom="column">
            <wp:posOffset>2434680</wp:posOffset>
          </wp:positionH>
          <wp:positionV relativeFrom="paragraph">
            <wp:posOffset>-457200</wp:posOffset>
          </wp:positionV>
          <wp:extent cx="1785943" cy="131826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5943" cy="1318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axNDOzsLS0MDdW0lEKTi0uzszPAykwqgUAIG7CbSwAAAA="/>
  </w:docVars>
  <w:rsids>
    <w:rsidRoot w:val="00B84A3A"/>
    <w:rsid w:val="000655D8"/>
    <w:rsid w:val="001972A1"/>
    <w:rsid w:val="00232D46"/>
    <w:rsid w:val="002B4E1A"/>
    <w:rsid w:val="00360538"/>
    <w:rsid w:val="00374A83"/>
    <w:rsid w:val="00411DDD"/>
    <w:rsid w:val="00460249"/>
    <w:rsid w:val="004960C3"/>
    <w:rsid w:val="004A299F"/>
    <w:rsid w:val="004C3BBD"/>
    <w:rsid w:val="004F158F"/>
    <w:rsid w:val="00562A87"/>
    <w:rsid w:val="0066390A"/>
    <w:rsid w:val="0067641F"/>
    <w:rsid w:val="006C1A02"/>
    <w:rsid w:val="00717D22"/>
    <w:rsid w:val="00770F06"/>
    <w:rsid w:val="007E5F38"/>
    <w:rsid w:val="008105AE"/>
    <w:rsid w:val="00880D86"/>
    <w:rsid w:val="008A5FFC"/>
    <w:rsid w:val="00935601"/>
    <w:rsid w:val="00984F86"/>
    <w:rsid w:val="00992643"/>
    <w:rsid w:val="009A5F9A"/>
    <w:rsid w:val="009D6911"/>
    <w:rsid w:val="009E1AF7"/>
    <w:rsid w:val="00A2324F"/>
    <w:rsid w:val="00A2328A"/>
    <w:rsid w:val="00A5431C"/>
    <w:rsid w:val="00B05A2B"/>
    <w:rsid w:val="00B84A3A"/>
    <w:rsid w:val="00C011C9"/>
    <w:rsid w:val="00CE4C85"/>
    <w:rsid w:val="00D24F21"/>
    <w:rsid w:val="00D72B48"/>
    <w:rsid w:val="00D91277"/>
    <w:rsid w:val="00E4316B"/>
    <w:rsid w:val="00E54BCC"/>
    <w:rsid w:val="00ED5A22"/>
    <w:rsid w:val="00EE3B46"/>
    <w:rsid w:val="00F11F6E"/>
    <w:rsid w:val="00F273AA"/>
    <w:rsid w:val="00F52308"/>
    <w:rsid w:val="00F872F5"/>
    <w:rsid w:val="00F92070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  <w:style w:type="paragraph" w:styleId="NoSpacing">
    <w:name w:val="No Spacing"/>
    <w:uiPriority w:val="1"/>
    <w:qFormat/>
    <w:rsid w:val="00C011C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38</cp:revision>
  <dcterms:created xsi:type="dcterms:W3CDTF">2017-05-26T13:33:00Z</dcterms:created>
  <dcterms:modified xsi:type="dcterms:W3CDTF">2021-10-2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</Properties>
</file>